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29DD6" w14:textId="77777777" w:rsidR="00FB582B" w:rsidRDefault="001E4CDC">
      <w:bookmarkStart w:id="0" w:name="_GoBack"/>
      <w:bookmarkEnd w:id="0"/>
      <w:r>
        <w:t xml:space="preserve">Items to be cleaned every two hours under the elevated cleaning schedule due to pandemic outbreaks. </w:t>
      </w:r>
    </w:p>
    <w:p w14:paraId="529DD569" w14:textId="66607A99" w:rsidR="001E4CDC" w:rsidRDefault="001E4CDC">
      <w:pPr>
        <w:rPr>
          <w:rFonts w:cstheme="minorHAnsi"/>
          <w:b/>
          <w:bCs/>
          <w:color w:val="222222"/>
          <w:shd w:val="clear" w:color="auto" w:fill="FFFFFF"/>
        </w:rPr>
      </w:pPr>
      <w:r w:rsidRPr="001E4CDC">
        <w:rPr>
          <w:rFonts w:cstheme="minorHAnsi"/>
          <w:color w:val="333333"/>
        </w:rPr>
        <w:t xml:space="preserve">diluted household bleach solutions – 1/10 dilution - </w:t>
      </w:r>
      <w:r w:rsidRPr="001E4CDC">
        <w:rPr>
          <w:rFonts w:cstheme="minorHAnsi"/>
          <w:color w:val="222222"/>
          <w:shd w:val="clear" w:color="auto" w:fill="FFFFFF"/>
        </w:rPr>
        <w:t>Approximate 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dilutions</w:t>
      </w:r>
      <w:r w:rsidRPr="001E4CDC">
        <w:rPr>
          <w:rFonts w:cstheme="minorHAnsi"/>
          <w:color w:val="222222"/>
          <w:shd w:val="clear" w:color="auto" w:fill="FFFFFF"/>
        </w:rPr>
        <w:t> are 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1</w:t>
      </w:r>
      <w:r w:rsidRPr="001E4CDC">
        <w:rPr>
          <w:rFonts w:cstheme="minorHAnsi"/>
          <w:color w:val="222222"/>
          <w:shd w:val="clear" w:color="auto" w:fill="FFFFFF"/>
        </w:rPr>
        <w:t>-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1</w:t>
      </w:r>
      <w:r w:rsidRPr="001E4CDC">
        <w:rPr>
          <w:rFonts w:cstheme="minorHAnsi"/>
          <w:color w:val="222222"/>
          <w:shd w:val="clear" w:color="auto" w:fill="FFFFFF"/>
        </w:rPr>
        <w:t>/2 cups of 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bleach</w:t>
      </w:r>
      <w:r w:rsidRPr="001E4CDC">
        <w:rPr>
          <w:rFonts w:cstheme="minorHAnsi"/>
          <w:color w:val="222222"/>
          <w:shd w:val="clear" w:color="auto" w:fill="FFFFFF"/>
        </w:rPr>
        <w:t> in a gallon of water for a 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1</w:t>
      </w:r>
      <w:r w:rsidRPr="001E4CDC">
        <w:rPr>
          <w:rFonts w:cstheme="minorHAnsi"/>
          <w:color w:val="222222"/>
          <w:shd w:val="clear" w:color="auto" w:fill="FFFFFF"/>
        </w:rPr>
        <w:t>:</w:t>
      </w:r>
      <w:r w:rsidRPr="001E4CDC">
        <w:rPr>
          <w:rFonts w:cstheme="minorHAnsi"/>
          <w:b/>
          <w:bCs/>
          <w:color w:val="222222"/>
          <w:shd w:val="clear" w:color="auto" w:fill="FFFFFF"/>
        </w:rPr>
        <w:t>10 dilution</w:t>
      </w:r>
    </w:p>
    <w:p w14:paraId="1E4C2736" w14:textId="6A88FE1C" w:rsidR="001E4CDC" w:rsidRDefault="001E4CDC">
      <w:pPr>
        <w:rPr>
          <w:rFonts w:cstheme="minorHAnsi"/>
          <w:b/>
          <w:bCs/>
          <w:color w:val="222222"/>
          <w:shd w:val="clear" w:color="auto" w:fill="FFFFFF"/>
        </w:rPr>
      </w:pPr>
    </w:p>
    <w:p w14:paraId="24895A8E" w14:textId="6E5D8622" w:rsidR="001E4CDC" w:rsidRDefault="001E4CDC">
      <w:pPr>
        <w:rPr>
          <w:rFonts w:cstheme="minorHAnsi"/>
          <w:color w:val="222222"/>
          <w:shd w:val="clear" w:color="auto" w:fill="FFFFFF"/>
        </w:rPr>
      </w:pPr>
      <w:r w:rsidRPr="001E4CDC">
        <w:rPr>
          <w:rFonts w:cstheme="minorHAnsi"/>
          <w:color w:val="222222"/>
          <w:shd w:val="clear" w:color="auto" w:fill="FFFFFF"/>
        </w:rPr>
        <w:t xml:space="preserve">The following surface should be cleaned every two-hours </w:t>
      </w:r>
      <w:r>
        <w:rPr>
          <w:rFonts w:cstheme="minorHAnsi"/>
          <w:color w:val="222222"/>
          <w:shd w:val="clear" w:color="auto" w:fill="FFFFFF"/>
        </w:rPr>
        <w:t>–</w:t>
      </w:r>
      <w:r w:rsidRPr="001E4CDC">
        <w:rPr>
          <w:rFonts w:cstheme="minorHAnsi"/>
          <w:color w:val="222222"/>
          <w:shd w:val="clear" w:color="auto" w:fill="FFFFFF"/>
        </w:rPr>
        <w:t xml:space="preserve"> </w:t>
      </w:r>
    </w:p>
    <w:p w14:paraId="5A08A381" w14:textId="77777777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>Light switches</w:t>
      </w:r>
    </w:p>
    <w:p w14:paraId="187583E7" w14:textId="702AAA92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 xml:space="preserve">Doorknobs (on the inside and outside </w:t>
      </w:r>
      <w:proofErr w:type="gramStart"/>
      <w:r w:rsidRPr="001E4CDC">
        <w:rPr>
          <w:rFonts w:eastAsia="Times New Roman" w:cstheme="minorHAnsi"/>
          <w:color w:val="333333"/>
        </w:rPr>
        <w:t>and also</w:t>
      </w:r>
      <w:proofErr w:type="gramEnd"/>
      <w:r w:rsidRPr="001E4CDC">
        <w:rPr>
          <w:rFonts w:eastAsia="Times New Roman" w:cstheme="minorHAnsi"/>
          <w:color w:val="333333"/>
        </w:rPr>
        <w:t xml:space="preserve"> the locks on the doors)</w:t>
      </w:r>
    </w:p>
    <w:p w14:paraId="2FDE924F" w14:textId="7D4642EC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Push door surfaces</w:t>
      </w:r>
    </w:p>
    <w:p w14:paraId="33CACC5B" w14:textId="77777777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>Refrigerator handle</w:t>
      </w:r>
    </w:p>
    <w:p w14:paraId="7A2074CF" w14:textId="4CA10A08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>Small kitchen appliances</w:t>
      </w:r>
      <w:r>
        <w:rPr>
          <w:rFonts w:eastAsia="Times New Roman" w:cstheme="minorHAnsi"/>
          <w:color w:val="333333"/>
        </w:rPr>
        <w:t xml:space="preserve"> (Coff</w:t>
      </w:r>
      <w:r w:rsidR="00DD2BD4">
        <w:rPr>
          <w:rFonts w:eastAsia="Times New Roman" w:cstheme="minorHAnsi"/>
          <w:color w:val="333333"/>
        </w:rPr>
        <w:t>e</w:t>
      </w:r>
      <w:r>
        <w:rPr>
          <w:rFonts w:eastAsia="Times New Roman" w:cstheme="minorHAnsi"/>
          <w:color w:val="333333"/>
        </w:rPr>
        <w:t>e Maker &amp; Dispensers)</w:t>
      </w:r>
    </w:p>
    <w:p w14:paraId="4A2E1CF7" w14:textId="77777777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>Drawer pulls</w:t>
      </w:r>
    </w:p>
    <w:p w14:paraId="6619FBA1" w14:textId="165C0636" w:rsidR="001E4CDC" w:rsidRP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>Sink knobs</w:t>
      </w:r>
      <w:r>
        <w:rPr>
          <w:rFonts w:eastAsia="Times New Roman" w:cstheme="minorHAnsi"/>
          <w:color w:val="333333"/>
        </w:rPr>
        <w:t xml:space="preserve"> &amp; Faucets</w:t>
      </w:r>
    </w:p>
    <w:p w14:paraId="1264AADC" w14:textId="45E3CD6E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 w:rsidRPr="001E4CDC">
        <w:rPr>
          <w:rFonts w:eastAsia="Times New Roman" w:cstheme="minorHAnsi"/>
          <w:color w:val="333333"/>
        </w:rPr>
        <w:t xml:space="preserve">Toilet </w:t>
      </w:r>
      <w:r>
        <w:rPr>
          <w:rFonts w:eastAsia="Times New Roman" w:cstheme="minorHAnsi"/>
          <w:color w:val="333333"/>
        </w:rPr>
        <w:t>Handle</w:t>
      </w:r>
    </w:p>
    <w:p w14:paraId="4F4CCB21" w14:textId="3B45B9B2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Counter Tops</w:t>
      </w:r>
    </w:p>
    <w:p w14:paraId="7CF1AE2A" w14:textId="351E30B1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Break Rooms Tables</w:t>
      </w:r>
    </w:p>
    <w:p w14:paraId="623EC114" w14:textId="02E923BD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Toilet Paper Dispenser</w:t>
      </w:r>
    </w:p>
    <w:p w14:paraId="73E06755" w14:textId="55574B9C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Handicapped Handrails in Restroom Stalls</w:t>
      </w:r>
    </w:p>
    <w:p w14:paraId="10FC8C8C" w14:textId="46BC5651" w:rsidR="001E4CDC" w:rsidRDefault="001E4CDC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 xml:space="preserve">Vending machine buttons and touch screen faces. </w:t>
      </w:r>
    </w:p>
    <w:p w14:paraId="4248495A" w14:textId="5E927946" w:rsidR="00A83CF8" w:rsidRDefault="00A83CF8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Microwaves</w:t>
      </w:r>
    </w:p>
    <w:p w14:paraId="34435A48" w14:textId="66B5946A" w:rsidR="00A80990" w:rsidRPr="001E4CDC" w:rsidRDefault="00A80990" w:rsidP="001E4CDC">
      <w:pPr>
        <w:numPr>
          <w:ilvl w:val="0"/>
          <w:numId w:val="1"/>
        </w:numPr>
        <w:spacing w:after="285" w:line="240" w:lineRule="auto"/>
        <w:ind w:left="300"/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t>Outside Picnic Table Surfaces</w:t>
      </w:r>
    </w:p>
    <w:p w14:paraId="0C10FF9B" w14:textId="77777777" w:rsidR="001E4CDC" w:rsidRDefault="001E4CDC"/>
    <w:sectPr w:rsidR="001E4C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D1ECA"/>
    <w:multiLevelType w:val="multilevel"/>
    <w:tmpl w:val="D09EB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7Y0MTc3MzExMrRQ0lEKTi0uzszPAykwqQUAUsBC1iwAAAA="/>
  </w:docVars>
  <w:rsids>
    <w:rsidRoot w:val="001E4CDC"/>
    <w:rsid w:val="001E4CDC"/>
    <w:rsid w:val="00A80990"/>
    <w:rsid w:val="00A83CF8"/>
    <w:rsid w:val="00DD2BD4"/>
    <w:rsid w:val="00E071C3"/>
    <w:rsid w:val="00FB5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E2CDF"/>
  <w15:chartTrackingRefBased/>
  <w15:docId w15:val="{2495FB12-6F05-4B11-84EE-75C346D46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06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9F0EA1D68D8342AFBA8FF7DDAC4A4C" ma:contentTypeVersion="10" ma:contentTypeDescription="Create a new document." ma:contentTypeScope="" ma:versionID="8589496a5ce3b1e72b23f8ac95fd937a">
  <xsd:schema xmlns:xsd="http://www.w3.org/2001/XMLSchema" xmlns:xs="http://www.w3.org/2001/XMLSchema" xmlns:p="http://schemas.microsoft.com/office/2006/metadata/properties" xmlns:ns3="603946ea-188b-453c-ba0a-9a96e5d578ec" targetNamespace="http://schemas.microsoft.com/office/2006/metadata/properties" ma:root="true" ma:fieldsID="a5b1cf8a3c699b23d044c308e3cf0310" ns3:_="">
    <xsd:import namespace="603946ea-188b-453c-ba0a-9a96e5d578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946ea-188b-453c-ba0a-9a96e5d578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3D9B10-637A-4AFA-BA39-9A3E518A66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3946ea-188b-453c-ba0a-9a96e5d57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881F7-5AE0-40FD-AFF3-A597AF54FB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01D1E3-0C45-4D84-8A6E-1FDAB4F1CD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Curry</dc:creator>
  <cp:keywords/>
  <dc:description/>
  <cp:lastModifiedBy>Philip Nanna</cp:lastModifiedBy>
  <cp:revision>2</cp:revision>
  <cp:lastPrinted>2020-03-17T16:01:00Z</cp:lastPrinted>
  <dcterms:created xsi:type="dcterms:W3CDTF">2020-03-23T21:50:00Z</dcterms:created>
  <dcterms:modified xsi:type="dcterms:W3CDTF">2020-03-23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F0EA1D68D8342AFBA8FF7DDAC4A4C</vt:lpwstr>
  </property>
</Properties>
</file>